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6D7D1" w14:textId="77777777" w:rsidR="008E0DCC" w:rsidRPr="008E0DCC" w:rsidRDefault="008E0DCC" w:rsidP="00144EC3">
      <w:p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Organizational structure defines the hierarchy within an organization by identifying each job and where it reports to within the organization.</w:t>
      </w:r>
    </w:p>
    <w:p w14:paraId="33923741" w14:textId="77777777" w:rsidR="008E0DCC" w:rsidRPr="008E0DCC" w:rsidRDefault="008E0DCC" w:rsidP="00144EC3">
      <w:p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Explain the organizational structure where you work or an organization you are familiar, include an organizational chart, you may remove specific names. </w:t>
      </w:r>
    </w:p>
    <w:p w14:paraId="0B5E99A6" w14:textId="77777777" w:rsidR="008E0DCC" w:rsidRPr="008E0DCC" w:rsidRDefault="008E0DCC" w:rsidP="00144EC3">
      <w:pPr>
        <w:numPr>
          <w:ilvl w:val="0"/>
          <w:numId w:val="1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Discuss if the organizational structure supported by theory or not</w:t>
      </w:r>
    </w:p>
    <w:p w14:paraId="47393166" w14:textId="77777777" w:rsidR="008E0DCC" w:rsidRPr="008E0DCC" w:rsidRDefault="008E0DCC" w:rsidP="00144EC3">
      <w:pPr>
        <w:numPr>
          <w:ilvl w:val="0"/>
          <w:numId w:val="1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Describe the formal leadership</w:t>
      </w:r>
    </w:p>
    <w:p w14:paraId="7828E374" w14:textId="77777777" w:rsidR="008E0DCC" w:rsidRPr="008E0DCC" w:rsidRDefault="008E0DCC" w:rsidP="00144EC3">
      <w:pPr>
        <w:numPr>
          <w:ilvl w:val="0"/>
          <w:numId w:val="1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Describe the informal leadership</w:t>
      </w:r>
    </w:p>
    <w:p w14:paraId="5A474ED3" w14:textId="13A6958C" w:rsidR="008E0DCC" w:rsidRPr="008E0DCC" w:rsidRDefault="008E0DCC" w:rsidP="00144EC3">
      <w:pPr>
        <w:numPr>
          <w:ilvl w:val="0"/>
          <w:numId w:val="1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Discuss the importance of informal leadership, is the informal leadership a positive or negative influence?</w:t>
      </w:r>
    </w:p>
    <w:p w14:paraId="7CA7D169" w14:textId="77777777" w:rsidR="008E0DCC" w:rsidRPr="008E0DCC" w:rsidRDefault="008E0DCC" w:rsidP="00144EC3">
      <w:pPr>
        <w:spacing w:line="360" w:lineRule="auto"/>
        <w:rPr>
          <w:i/>
          <w:iCs/>
          <w:sz w:val="24"/>
          <w:szCs w:val="24"/>
        </w:rPr>
      </w:pPr>
      <w:r w:rsidRPr="008E0DCC">
        <w:rPr>
          <w:b/>
          <w:bCs/>
          <w:i/>
          <w:iCs/>
          <w:sz w:val="24"/>
          <w:szCs w:val="24"/>
        </w:rPr>
        <w:t>Reading and Resources</w:t>
      </w:r>
    </w:p>
    <w:p w14:paraId="4D19A467" w14:textId="77777777" w:rsidR="008E0DCC" w:rsidRPr="008E0DCC" w:rsidRDefault="008E0DCC" w:rsidP="00144EC3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Review chapters 1-3 in Marquis, B. L., &amp; Huston, C. J. (2021). Leadership roles and management functions in nursing: Theory and application. Philadelphia, PA: Wolters Kluwer.</w:t>
      </w:r>
    </w:p>
    <w:p w14:paraId="6BC4D59D" w14:textId="77777777" w:rsidR="008E0DCC" w:rsidRPr="008E0DCC" w:rsidRDefault="008E0DCC" w:rsidP="00144EC3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 xml:space="preserve">Deschamps, C., </w:t>
      </w:r>
      <w:proofErr w:type="spellStart"/>
      <w:r w:rsidRPr="008E0DCC">
        <w:rPr>
          <w:i/>
          <w:iCs/>
          <w:sz w:val="24"/>
          <w:szCs w:val="24"/>
        </w:rPr>
        <w:t>Rinfret</w:t>
      </w:r>
      <w:proofErr w:type="spellEnd"/>
      <w:r w:rsidRPr="008E0DCC">
        <w:rPr>
          <w:i/>
          <w:iCs/>
          <w:sz w:val="24"/>
          <w:szCs w:val="24"/>
        </w:rPr>
        <w:t xml:space="preserve">, N., </w:t>
      </w:r>
      <w:proofErr w:type="spellStart"/>
      <w:r w:rsidRPr="008E0DCC">
        <w:rPr>
          <w:i/>
          <w:iCs/>
          <w:sz w:val="24"/>
          <w:szCs w:val="24"/>
        </w:rPr>
        <w:t>Lagacé</w:t>
      </w:r>
      <w:proofErr w:type="spellEnd"/>
      <w:r w:rsidRPr="008E0DCC">
        <w:rPr>
          <w:i/>
          <w:iCs/>
          <w:sz w:val="24"/>
          <w:szCs w:val="24"/>
        </w:rPr>
        <w:t xml:space="preserve">, M. C., &amp; </w:t>
      </w:r>
      <w:proofErr w:type="spellStart"/>
      <w:r w:rsidRPr="008E0DCC">
        <w:rPr>
          <w:i/>
          <w:iCs/>
          <w:sz w:val="24"/>
          <w:szCs w:val="24"/>
        </w:rPr>
        <w:t>Privé</w:t>
      </w:r>
      <w:proofErr w:type="spellEnd"/>
      <w:r w:rsidRPr="008E0DCC">
        <w:rPr>
          <w:i/>
          <w:iCs/>
          <w:sz w:val="24"/>
          <w:szCs w:val="24"/>
        </w:rPr>
        <w:t>, C. (2016). Transformational leadership and change: How leaders influence their followers' motivation through organizational justice. Journal Of Healthcare Management, 61(3), 194-212.</w:t>
      </w:r>
    </w:p>
    <w:p w14:paraId="7943CBD6" w14:textId="77777777" w:rsidR="008E0DCC" w:rsidRPr="008E0DCC" w:rsidRDefault="008E0DCC" w:rsidP="00144EC3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Review chapters 4 &amp; 6 in Marquis, B. L., &amp; Huston, C. J. (2017). Leadership roles and management functions in nursing: Theory and application. Philadelphia, PA: Wolters Kluwer.</w:t>
      </w:r>
    </w:p>
    <w:p w14:paraId="38EFCED9" w14:textId="77777777" w:rsidR="008E0DCC" w:rsidRPr="008E0DCC" w:rsidRDefault="008E0DCC" w:rsidP="00144EC3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Stewart, K. R. (2017). SBAR, communication, and patient safety: An integrated literature review. </w:t>
      </w:r>
      <w:proofErr w:type="spellStart"/>
      <w:r w:rsidRPr="008E0DCC">
        <w:rPr>
          <w:i/>
          <w:iCs/>
          <w:sz w:val="24"/>
          <w:szCs w:val="24"/>
        </w:rPr>
        <w:t>Medsurg</w:t>
      </w:r>
      <w:proofErr w:type="spellEnd"/>
      <w:r w:rsidRPr="008E0DCC">
        <w:rPr>
          <w:i/>
          <w:iCs/>
          <w:sz w:val="24"/>
          <w:szCs w:val="24"/>
        </w:rPr>
        <w:t xml:space="preserve"> Nursing, 26(5), 297-305.</w:t>
      </w:r>
    </w:p>
    <w:p w14:paraId="62DF2948" w14:textId="77777777" w:rsidR="008E0DCC" w:rsidRPr="008E0DCC" w:rsidRDefault="008E0DCC" w:rsidP="00144EC3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Review: </w:t>
      </w:r>
      <w:hyperlink r:id="rId5" w:tgtFrame="_blank" w:history="1">
        <w:r w:rsidRPr="008E0DCC">
          <w:rPr>
            <w:rStyle w:val="Hyperlink"/>
            <w:b/>
            <w:bCs/>
            <w:i/>
            <w:iCs/>
            <w:sz w:val="24"/>
            <w:szCs w:val="24"/>
          </w:rPr>
          <w:t>IOM Future of Nursing Report</w:t>
        </w:r>
      </w:hyperlink>
    </w:p>
    <w:p w14:paraId="693669A5" w14:textId="5BC0DF3C" w:rsidR="00D15BD5" w:rsidRPr="00144EC3" w:rsidRDefault="008E0DCC" w:rsidP="00144EC3">
      <w:pPr>
        <w:numPr>
          <w:ilvl w:val="0"/>
          <w:numId w:val="2"/>
        </w:numPr>
        <w:spacing w:line="360" w:lineRule="auto"/>
        <w:rPr>
          <w:i/>
          <w:iCs/>
          <w:sz w:val="24"/>
          <w:szCs w:val="24"/>
        </w:rPr>
      </w:pPr>
      <w:r w:rsidRPr="008E0DCC">
        <w:rPr>
          <w:i/>
          <w:iCs/>
          <w:sz w:val="24"/>
          <w:szCs w:val="24"/>
        </w:rPr>
        <w:t>Review: </w:t>
      </w:r>
      <w:hyperlink r:id="rId6" w:anchor="p=1" w:tgtFrame="_blank" w:history="1">
        <w:r w:rsidRPr="008E0DCC">
          <w:rPr>
            <w:rStyle w:val="Hyperlink"/>
            <w:b/>
            <w:bCs/>
            <w:i/>
            <w:iCs/>
            <w:sz w:val="24"/>
            <w:szCs w:val="24"/>
          </w:rPr>
          <w:t>Campaign for Action Resource</w:t>
        </w:r>
      </w:hyperlink>
    </w:p>
    <w:sectPr w:rsidR="00D15BD5" w:rsidRPr="00144E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F76D4"/>
    <w:multiLevelType w:val="multilevel"/>
    <w:tmpl w:val="D8220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BC04D4"/>
    <w:multiLevelType w:val="multilevel"/>
    <w:tmpl w:val="BF7A3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jE0NTMyMzA3NTJV0lEKTi0uzszPAykwrAUAZVwbkiwAAAA="/>
  </w:docVars>
  <w:rsids>
    <w:rsidRoot w:val="008E0DCC"/>
    <w:rsid w:val="00144EC3"/>
    <w:rsid w:val="008E0DC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0F37F"/>
  <w15:chartTrackingRefBased/>
  <w15:docId w15:val="{36E4E901-BE9D-49FA-B286-212C708CC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0D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D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3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ampaignforaction.org/resources/" TargetMode="External"/><Relationship Id="rId5" Type="http://schemas.openxmlformats.org/officeDocument/2006/relationships/hyperlink" Target="http://www.nursingworld.org/MainMenuCategories/ThePracticeofProfessionalNursing/workforce/IOM-Future-of-Nursing-Report-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8T14:42:00Z</dcterms:created>
  <dcterms:modified xsi:type="dcterms:W3CDTF">2022-03-08T14:42:00Z</dcterms:modified>
</cp:coreProperties>
</file>